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FB7A5" w14:textId="039CD1B7" w:rsidR="00843D05" w:rsidRDefault="001D0F02">
      <w:pPr>
        <w:spacing w:line="208" w:lineRule="auto"/>
        <w:jc w:val="center"/>
        <w:rPr>
          <w:sz w:val="24"/>
        </w:rPr>
        <w:sectPr w:rsidR="00843D05">
          <w:headerReference w:type="default" r:id="rId10"/>
          <w:footerReference w:type="default" r:id="rId11"/>
          <w:type w:val="continuous"/>
          <w:pgSz w:w="12240" w:h="15840"/>
          <w:pgMar w:top="1040" w:right="960" w:bottom="280" w:left="980" w:header="720" w:footer="720" w:gutter="0"/>
          <w:cols w:num="2" w:space="720" w:equalWidth="0">
            <w:col w:w="2064" w:space="41"/>
            <w:col w:w="8195"/>
          </w:cols>
        </w:sectPr>
      </w:pPr>
      <w:r>
        <w:rPr>
          <w:noProof/>
          <w:sz w:val="24"/>
        </w:rPr>
        <w:drawing>
          <wp:inline distT="0" distB="0" distL="0" distR="0" wp14:anchorId="3DA3733C" wp14:editId="41DAD7FD">
            <wp:extent cx="1304925" cy="16287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4925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27AE3">
        <w:rPr>
          <w:sz w:val="24"/>
        </w:rPr>
        <w:t xml:space="preserve"> </w:t>
      </w:r>
    </w:p>
    <w:p w14:paraId="35D2A771" w14:textId="77777777" w:rsidR="00FC3A20" w:rsidRDefault="00FC3A20" w:rsidP="004625AE">
      <w:pPr>
        <w:pStyle w:val="BodyText"/>
        <w:ind w:left="0"/>
        <w:jc w:val="center"/>
        <w:rPr>
          <w:b/>
          <w:sz w:val="34"/>
          <w:szCs w:val="34"/>
        </w:rPr>
      </w:pPr>
      <w:r w:rsidRPr="00FC3A20">
        <w:rPr>
          <w:b/>
          <w:sz w:val="34"/>
          <w:szCs w:val="34"/>
        </w:rPr>
        <w:t>SE185: Problem Solving in Software Engineering</w:t>
      </w:r>
    </w:p>
    <w:p w14:paraId="400E2B38" w14:textId="31096611" w:rsidR="004625AE" w:rsidRPr="00727AA9" w:rsidRDefault="00C61B70" w:rsidP="004625AE">
      <w:pPr>
        <w:pStyle w:val="BodyText"/>
        <w:ind w:lef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Quiz</w:t>
      </w:r>
      <w:r w:rsidR="004625AE" w:rsidRPr="00727AA9">
        <w:rPr>
          <w:b/>
          <w:sz w:val="28"/>
          <w:szCs w:val="28"/>
        </w:rPr>
        <w:t xml:space="preserve"> #</w:t>
      </w:r>
      <w:r w:rsidR="00C6739E">
        <w:rPr>
          <w:b/>
          <w:sz w:val="28"/>
          <w:szCs w:val="28"/>
        </w:rPr>
        <w:t>3</w:t>
      </w:r>
      <w:r w:rsidR="004625AE" w:rsidRPr="00727AA9">
        <w:rPr>
          <w:b/>
          <w:sz w:val="28"/>
          <w:szCs w:val="28"/>
        </w:rPr>
        <w:t xml:space="preserve"> (100 points)</w:t>
      </w:r>
    </w:p>
    <w:p w14:paraId="40AFB7A6" w14:textId="236082C0" w:rsidR="00843D05" w:rsidRPr="00C61B70" w:rsidRDefault="00843D05" w:rsidP="00790A54">
      <w:pPr>
        <w:pStyle w:val="BodyText"/>
        <w:spacing w:after="120"/>
        <w:ind w:left="0"/>
        <w:jc w:val="center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37"/>
        <w:gridCol w:w="5139"/>
      </w:tblGrid>
      <w:tr w:rsidR="009C61B2" w14:paraId="55D4E8EA" w14:textId="77777777" w:rsidTr="009C61B2">
        <w:trPr>
          <w:trHeight w:val="497"/>
        </w:trPr>
        <w:tc>
          <w:tcPr>
            <w:tcW w:w="5137" w:type="dxa"/>
          </w:tcPr>
          <w:p w14:paraId="6A85DD4F" w14:textId="6BE653DA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E711A0">
              <w:rPr>
                <w:sz w:val="23"/>
              </w:rPr>
              <w:t>Camden Fergen</w:t>
            </w:r>
          </w:p>
        </w:tc>
        <w:tc>
          <w:tcPr>
            <w:tcW w:w="5139" w:type="dxa"/>
          </w:tcPr>
          <w:p w14:paraId="7C8D5A7A" w14:textId="04B950DE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E711A0">
              <w:rPr>
                <w:sz w:val="23"/>
              </w:rPr>
              <w:t>Jun-sang Kim</w:t>
            </w:r>
          </w:p>
        </w:tc>
      </w:tr>
    </w:tbl>
    <w:p w14:paraId="12FDAED8" w14:textId="77777777" w:rsidR="004625AE" w:rsidRPr="009C61B2" w:rsidRDefault="004625AE">
      <w:pPr>
        <w:pStyle w:val="BodyText"/>
        <w:spacing w:before="7"/>
        <w:ind w:left="0"/>
        <w:rPr>
          <w:b/>
          <w:sz w:val="12"/>
          <w:szCs w:val="12"/>
        </w:rPr>
      </w:pPr>
    </w:p>
    <w:p w14:paraId="43F33754" w14:textId="021EDBD5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  <w:r w:rsidRPr="00E276E6">
        <w:rPr>
          <w:sz w:val="24"/>
          <w:szCs w:val="24"/>
        </w:rPr>
        <w:t xml:space="preserve">Answer the following questions and make a pdf file that includes the </w:t>
      </w:r>
      <w:r w:rsidRPr="00E276E6">
        <w:rPr>
          <w:b/>
          <w:sz w:val="24"/>
          <w:szCs w:val="24"/>
        </w:rPr>
        <w:t>source code, sample inputs, and outputs</w:t>
      </w:r>
      <w:r w:rsidRPr="00E276E6">
        <w:rPr>
          <w:sz w:val="24"/>
          <w:szCs w:val="24"/>
        </w:rPr>
        <w:t xml:space="preserve">. You must submit the </w:t>
      </w:r>
      <w:r w:rsidRPr="00E276E6">
        <w:rPr>
          <w:b/>
          <w:sz w:val="24"/>
          <w:szCs w:val="24"/>
          <w:u w:val="single"/>
        </w:rPr>
        <w:t xml:space="preserve">pdf file and all of the .c files </w:t>
      </w:r>
      <w:r w:rsidRPr="00E276E6">
        <w:rPr>
          <w:sz w:val="24"/>
          <w:szCs w:val="24"/>
        </w:rPr>
        <w:t>on Canvas for full credit. Do not forget to add you</w:t>
      </w:r>
      <w:r w:rsidR="00E83424">
        <w:rPr>
          <w:sz w:val="24"/>
          <w:szCs w:val="24"/>
        </w:rPr>
        <w:t>r</w:t>
      </w:r>
      <w:r w:rsidRPr="00E276E6">
        <w:rPr>
          <w:sz w:val="24"/>
          <w:szCs w:val="24"/>
        </w:rPr>
        <w:t xml:space="preserve"> group partner name on the pdf file and the source codes.</w:t>
      </w:r>
    </w:p>
    <w:p w14:paraId="54DF814F" w14:textId="77777777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</w:p>
    <w:p w14:paraId="657511E9" w14:textId="4186939D" w:rsidR="00C87B3D" w:rsidRPr="00E12EE3" w:rsidRDefault="00C61B70" w:rsidP="00E12EE3">
      <w:pPr>
        <w:pStyle w:val="ListParagraph"/>
        <w:numPr>
          <w:ilvl w:val="0"/>
          <w:numId w:val="5"/>
        </w:numPr>
        <w:tabs>
          <w:tab w:val="left" w:pos="646"/>
        </w:tabs>
        <w:spacing w:before="0"/>
        <w:ind w:right="115"/>
        <w:jc w:val="both"/>
        <w:rPr>
          <w:spacing w:val="6"/>
        </w:rPr>
      </w:pPr>
      <w:r w:rsidRPr="00C87B3D">
        <w:rPr>
          <w:b/>
          <w:sz w:val="24"/>
          <w:szCs w:val="24"/>
        </w:rPr>
        <w:t xml:space="preserve">(50 points) </w:t>
      </w:r>
      <w:r w:rsidR="00C87B3D" w:rsidRPr="00C87B3D">
        <w:rPr>
          <w:spacing w:val="6"/>
        </w:rPr>
        <w:t xml:space="preserve">Write a complete C program </w:t>
      </w:r>
      <w:r w:rsidR="00C87B3D">
        <w:rPr>
          <w:spacing w:val="6"/>
        </w:rPr>
        <w:t xml:space="preserve">that ask the user to enter the grading percentage (e.g., any students from SE 185) and </w:t>
      </w:r>
      <w:r w:rsidR="00E12EE3">
        <w:rPr>
          <w:spacing w:val="6"/>
        </w:rPr>
        <w:t xml:space="preserve">print the letter grade. </w:t>
      </w:r>
      <w:r w:rsidR="00C87B3D" w:rsidRPr="00E12EE3">
        <w:rPr>
          <w:spacing w:val="6"/>
        </w:rPr>
        <w:t xml:space="preserve">For example, if the student entered 97, your program should output ==&gt; </w:t>
      </w:r>
      <w:r w:rsidR="00C87B3D" w:rsidRPr="00E12EE3">
        <w:rPr>
          <w:b/>
          <w:spacing w:val="6"/>
        </w:rPr>
        <w:t>Your grade letter is</w:t>
      </w:r>
      <w:r w:rsidR="00C87B3D" w:rsidRPr="00E12EE3">
        <w:rPr>
          <w:spacing w:val="6"/>
        </w:rPr>
        <w:t xml:space="preserve"> A.</w:t>
      </w:r>
    </w:p>
    <w:p w14:paraId="5C5BA1ED" w14:textId="77777777" w:rsidR="00C87B3D" w:rsidRPr="00900B6B" w:rsidRDefault="00C87B3D" w:rsidP="00C87B3D">
      <w:pPr>
        <w:pStyle w:val="ListParagraph"/>
        <w:numPr>
          <w:ilvl w:val="0"/>
          <w:numId w:val="7"/>
        </w:numPr>
        <w:tabs>
          <w:tab w:val="left" w:pos="646"/>
        </w:tabs>
        <w:jc w:val="both"/>
        <w:rPr>
          <w:spacing w:val="6"/>
        </w:rPr>
      </w:pPr>
      <w:r w:rsidRPr="00900B6B">
        <w:rPr>
          <w:spacing w:val="6"/>
        </w:rPr>
        <w:t>Make sure that the student is not entering a grade less than 0 or greater than 100.</w:t>
      </w:r>
    </w:p>
    <w:p w14:paraId="75FF7116" w14:textId="77777777" w:rsidR="00C87B3D" w:rsidRPr="008444E4" w:rsidRDefault="00C87B3D" w:rsidP="00C87B3D">
      <w:pPr>
        <w:pStyle w:val="ListParagraph"/>
        <w:numPr>
          <w:ilvl w:val="0"/>
          <w:numId w:val="7"/>
        </w:numPr>
        <w:tabs>
          <w:tab w:val="left" w:pos="646"/>
        </w:tabs>
        <w:spacing w:before="0"/>
        <w:jc w:val="both"/>
      </w:pPr>
      <w:r w:rsidRPr="00900B6B">
        <w:rPr>
          <w:spacing w:val="6"/>
        </w:rPr>
        <w:t>You can use our course grading scale which is pasted below or can be found in the syllabus.</w:t>
      </w:r>
    </w:p>
    <w:p w14:paraId="63A23DFE" w14:textId="77777777" w:rsidR="00C87B3D" w:rsidRDefault="00C87B3D" w:rsidP="00C87B3D">
      <w:pPr>
        <w:tabs>
          <w:tab w:val="left" w:pos="646"/>
        </w:tabs>
        <w:ind w:right="115"/>
        <w:jc w:val="both"/>
      </w:pPr>
    </w:p>
    <w:p w14:paraId="52F0DB92" w14:textId="77777777" w:rsidR="00C87B3D" w:rsidRPr="00A5290A" w:rsidRDefault="00C87B3D" w:rsidP="00E12EE3">
      <w:pPr>
        <w:tabs>
          <w:tab w:val="left" w:pos="646"/>
        </w:tabs>
        <w:spacing w:after="60"/>
        <w:ind w:left="1440" w:right="115"/>
        <w:jc w:val="both"/>
        <w:rPr>
          <w:b/>
        </w:rPr>
      </w:pPr>
      <w:r w:rsidRPr="00A5290A">
        <w:rPr>
          <w:b/>
        </w:rPr>
        <w:t>Grading Scale</w:t>
      </w:r>
    </w:p>
    <w:p w14:paraId="7D246141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93 - 100 = A</w:t>
      </w:r>
    </w:p>
    <w:p w14:paraId="77B3E60F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90 – less than 93 = A-</w:t>
      </w:r>
    </w:p>
    <w:p w14:paraId="4B8DB992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++++++++++++++++++++++++++</w:t>
      </w:r>
    </w:p>
    <w:p w14:paraId="1714F414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87 – less than 90 = B+</w:t>
      </w:r>
    </w:p>
    <w:p w14:paraId="19E4552C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83 – less than 87 = B</w:t>
      </w:r>
    </w:p>
    <w:p w14:paraId="67A42B69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80 – less than 83 = B-</w:t>
      </w:r>
    </w:p>
    <w:p w14:paraId="20223E5A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++++++++++++++++++++++++++</w:t>
      </w:r>
    </w:p>
    <w:p w14:paraId="5CBEC90D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77 – less than 80 = C+</w:t>
      </w:r>
    </w:p>
    <w:p w14:paraId="1E33E712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73 – less than 77 = C</w:t>
      </w:r>
    </w:p>
    <w:p w14:paraId="48344DDE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70 – less than 73 = C-</w:t>
      </w:r>
    </w:p>
    <w:p w14:paraId="199C1D8F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++++++++++++++++++++++++++</w:t>
      </w:r>
    </w:p>
    <w:p w14:paraId="1526BD9C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67 – less than 70 = D+</w:t>
      </w:r>
    </w:p>
    <w:p w14:paraId="0A44C82A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63 – less than 67 = D</w:t>
      </w:r>
    </w:p>
    <w:p w14:paraId="0BBFB978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60 – less than 63 = D-</w:t>
      </w:r>
    </w:p>
    <w:p w14:paraId="553AEBA3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++++++++++++++++++++++++++</w:t>
      </w:r>
    </w:p>
    <w:p w14:paraId="506EAB26" w14:textId="77777777" w:rsidR="00C87B3D" w:rsidRDefault="00C87B3D" w:rsidP="00E12EE3">
      <w:pPr>
        <w:tabs>
          <w:tab w:val="left" w:pos="646"/>
        </w:tabs>
        <w:spacing w:after="60"/>
        <w:ind w:left="1440" w:right="115"/>
        <w:jc w:val="both"/>
      </w:pPr>
      <w:r>
        <w:t>0 – less than 60 = F</w:t>
      </w:r>
    </w:p>
    <w:p w14:paraId="080624AC" w14:textId="5233DCA9" w:rsidR="00FF370B" w:rsidRDefault="00FF370B" w:rsidP="00FF370B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b/>
          <w:sz w:val="24"/>
          <w:szCs w:val="24"/>
        </w:rPr>
      </w:pPr>
    </w:p>
    <w:p w14:paraId="1E2CDD49" w14:textId="4FC288F9" w:rsidR="007D3FC4" w:rsidRDefault="007D3FC4" w:rsidP="007D3FC4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  <w:r w:rsidRPr="0021266D">
        <w:rPr>
          <w:b/>
          <w:sz w:val="24"/>
          <w:szCs w:val="24"/>
        </w:rPr>
        <w:t xml:space="preserve"> </w:t>
      </w:r>
    </w:p>
    <w:p w14:paraId="2CA76BF1" w14:textId="77777777" w:rsidR="007D3FC4" w:rsidRPr="0021266D" w:rsidRDefault="007D3FC4" w:rsidP="007D3FC4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</w:p>
    <w:p w14:paraId="2AA52FF0" w14:textId="02B76750" w:rsidR="007D3FC4" w:rsidRDefault="000D26F9" w:rsidP="00FF370B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b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1032846" wp14:editId="73C22071">
            <wp:extent cx="5833533" cy="143119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72318" cy="1440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AACF4" w14:textId="77777777" w:rsidR="00FF370B" w:rsidRPr="00FF370B" w:rsidRDefault="00FF370B" w:rsidP="00FF370B">
      <w:pPr>
        <w:pStyle w:val="ListParagraph"/>
        <w:tabs>
          <w:tab w:val="left" w:pos="646"/>
        </w:tabs>
        <w:spacing w:before="0"/>
        <w:ind w:left="720" w:right="115" w:firstLine="0"/>
        <w:jc w:val="both"/>
      </w:pPr>
    </w:p>
    <w:p w14:paraId="1893AB1C" w14:textId="77777777" w:rsidR="00A16C2D" w:rsidRPr="00027C7D" w:rsidRDefault="00E276E6" w:rsidP="00A16C2D">
      <w:pPr>
        <w:pStyle w:val="ListParagraph"/>
        <w:numPr>
          <w:ilvl w:val="0"/>
          <w:numId w:val="5"/>
        </w:numPr>
        <w:tabs>
          <w:tab w:val="left" w:pos="646"/>
        </w:tabs>
        <w:spacing w:before="0"/>
        <w:ind w:right="115"/>
        <w:jc w:val="both"/>
        <w:rPr>
          <w:spacing w:val="6"/>
        </w:rPr>
      </w:pPr>
      <w:r w:rsidRPr="00A16C2D">
        <w:rPr>
          <w:b/>
          <w:spacing w:val="6"/>
        </w:rPr>
        <w:t xml:space="preserve">(50 points) </w:t>
      </w:r>
      <w:r w:rsidR="00A16C2D" w:rsidRPr="00027C7D">
        <w:rPr>
          <w:spacing w:val="6"/>
        </w:rPr>
        <w:t>Write a complete C program that asks the user to enter the correct username and password and checks whether the user’s inputs are correct. Let the correct credentials be as follows:</w:t>
      </w:r>
    </w:p>
    <w:p w14:paraId="74180B3D" w14:textId="77777777" w:rsidR="00A16C2D" w:rsidRPr="00027C7D" w:rsidRDefault="00A16C2D" w:rsidP="00A16C2D">
      <w:pPr>
        <w:pStyle w:val="ListParagraph"/>
        <w:tabs>
          <w:tab w:val="left" w:pos="646"/>
        </w:tabs>
        <w:spacing w:before="120" w:after="120"/>
        <w:ind w:left="720" w:firstLine="0"/>
        <w:jc w:val="both"/>
        <w:rPr>
          <w:spacing w:val="6"/>
        </w:rPr>
      </w:pPr>
      <w:r w:rsidRPr="00027C7D">
        <w:rPr>
          <w:b/>
          <w:spacing w:val="6"/>
        </w:rPr>
        <w:t>Username:</w:t>
      </w:r>
      <w:r w:rsidRPr="00027C7D">
        <w:rPr>
          <w:spacing w:val="6"/>
        </w:rPr>
        <w:t xml:space="preserve"> se185@iastate.edu</w:t>
      </w:r>
    </w:p>
    <w:p w14:paraId="59741A98" w14:textId="77777777" w:rsidR="00A16C2D" w:rsidRPr="00027C7D" w:rsidRDefault="00A16C2D" w:rsidP="00A16C2D">
      <w:pPr>
        <w:pStyle w:val="ListParagraph"/>
        <w:tabs>
          <w:tab w:val="left" w:pos="646"/>
        </w:tabs>
        <w:spacing w:before="120" w:after="120"/>
        <w:ind w:left="720" w:firstLine="0"/>
        <w:jc w:val="both"/>
        <w:rPr>
          <w:spacing w:val="6"/>
        </w:rPr>
      </w:pPr>
      <w:r w:rsidRPr="00027C7D">
        <w:rPr>
          <w:b/>
          <w:spacing w:val="6"/>
        </w:rPr>
        <w:t>Password:</w:t>
      </w:r>
      <w:r w:rsidRPr="00027C7D">
        <w:rPr>
          <w:spacing w:val="6"/>
        </w:rPr>
        <w:t xml:space="preserve"> ds4rd</w:t>
      </w:r>
    </w:p>
    <w:p w14:paraId="562D27BD" w14:textId="77777777" w:rsidR="00A16C2D" w:rsidRPr="008444E4" w:rsidRDefault="00A16C2D" w:rsidP="00A16C2D">
      <w:pPr>
        <w:pStyle w:val="ListParagraph"/>
        <w:tabs>
          <w:tab w:val="left" w:pos="646"/>
        </w:tabs>
        <w:spacing w:before="0"/>
        <w:ind w:left="720" w:right="115" w:firstLine="0"/>
        <w:jc w:val="both"/>
      </w:pPr>
      <w:r w:rsidRPr="00027C7D">
        <w:rPr>
          <w:spacing w:val="6"/>
        </w:rPr>
        <w:t xml:space="preserve">If both the user-entered username and password are correct, </w:t>
      </w:r>
      <w:r w:rsidRPr="00027C7D">
        <w:rPr>
          <w:b/>
          <w:spacing w:val="6"/>
        </w:rPr>
        <w:t>print “Success!</w:t>
      </w:r>
      <w:r w:rsidRPr="00027C7D">
        <w:rPr>
          <w:spacing w:val="6"/>
        </w:rPr>
        <w:t xml:space="preserve">” If either the user-entered username and password are incorrect, </w:t>
      </w:r>
      <w:r w:rsidRPr="00027C7D">
        <w:rPr>
          <w:b/>
          <w:spacing w:val="6"/>
        </w:rPr>
        <w:t>print “Username or password is incorrect.”</w:t>
      </w:r>
    </w:p>
    <w:p w14:paraId="2D65C07A" w14:textId="77777777" w:rsidR="00A16C2D" w:rsidRDefault="00A16C2D" w:rsidP="00A16C2D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  <w:rPr>
          <w:b/>
          <w:sz w:val="24"/>
          <w:szCs w:val="24"/>
          <w:highlight w:val="yellow"/>
        </w:rPr>
      </w:pPr>
    </w:p>
    <w:p w14:paraId="5E57CF8B" w14:textId="0630E668" w:rsidR="00192BAF" w:rsidRDefault="007D3FC4" w:rsidP="00A16C2D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  <w:rPr>
          <w:b/>
          <w:sz w:val="24"/>
          <w:szCs w:val="24"/>
          <w:highlight w:val="yellow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</w:p>
    <w:p w14:paraId="1D03CE31" w14:textId="234857FF" w:rsidR="00A3507E" w:rsidRPr="00A3507E" w:rsidRDefault="00A3507E" w:rsidP="00A16C2D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  <w:rPr>
          <w:b/>
          <w:sz w:val="24"/>
          <w:szCs w:val="24"/>
          <w:u w:val="single"/>
        </w:rPr>
      </w:pPr>
      <w:r w:rsidRPr="00A3507E">
        <w:rPr>
          <w:b/>
          <w:sz w:val="24"/>
          <w:szCs w:val="24"/>
          <w:u w:val="single"/>
        </w:rPr>
        <w:t>Test 1:</w:t>
      </w:r>
    </w:p>
    <w:p w14:paraId="76E29906" w14:textId="2964A14A" w:rsidR="00A16C2D" w:rsidRDefault="00A16C2D" w:rsidP="00A16C2D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7D7E80BD" wp14:editId="29F44469">
            <wp:extent cx="4338400" cy="78680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77414" cy="830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C93E2" w14:textId="77777777" w:rsidR="00A3507E" w:rsidRDefault="00A3507E" w:rsidP="00A16C2D">
      <w:pPr>
        <w:tabs>
          <w:tab w:val="left" w:pos="646"/>
        </w:tabs>
        <w:ind w:left="360" w:right="115"/>
        <w:jc w:val="both"/>
        <w:rPr>
          <w:b/>
          <w:sz w:val="24"/>
          <w:szCs w:val="24"/>
          <w:u w:val="single"/>
        </w:rPr>
      </w:pPr>
    </w:p>
    <w:p w14:paraId="148C4A95" w14:textId="20576D66" w:rsidR="00A3507E" w:rsidRPr="00A3507E" w:rsidRDefault="00A3507E" w:rsidP="00A16C2D">
      <w:pPr>
        <w:tabs>
          <w:tab w:val="left" w:pos="646"/>
        </w:tabs>
        <w:ind w:left="360" w:right="115"/>
        <w:jc w:val="both"/>
        <w:rPr>
          <w:b/>
          <w:sz w:val="24"/>
          <w:szCs w:val="24"/>
          <w:u w:val="single"/>
        </w:rPr>
      </w:pPr>
      <w:r w:rsidRPr="00A3507E">
        <w:rPr>
          <w:b/>
          <w:sz w:val="24"/>
          <w:szCs w:val="24"/>
          <w:u w:val="single"/>
        </w:rPr>
        <w:t>Test 2:</w:t>
      </w:r>
    </w:p>
    <w:p w14:paraId="6E157546" w14:textId="77777777" w:rsidR="00A16C2D" w:rsidRPr="00553304" w:rsidRDefault="00A16C2D" w:rsidP="00A16C2D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</w:p>
    <w:p w14:paraId="4840EADA" w14:textId="77777777" w:rsidR="00A16C2D" w:rsidRPr="0021266D" w:rsidRDefault="00A16C2D" w:rsidP="00A16C2D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057A7947" wp14:editId="3CF10A9C">
            <wp:extent cx="4393463" cy="87186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22141" cy="917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96EDE" w14:textId="3427D351" w:rsidR="00192BAF" w:rsidRDefault="00192BAF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12BCC992" w14:textId="6F8DA786" w:rsidR="001209EF" w:rsidRDefault="001209EF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30062613" w14:textId="77777777" w:rsidR="001D0F02" w:rsidRDefault="001D0F02" w:rsidP="00345354">
      <w:pPr>
        <w:pStyle w:val="Heading1"/>
      </w:pPr>
    </w:p>
    <w:p w14:paraId="0F7C0816" w14:textId="77777777" w:rsidR="001D0F02" w:rsidRPr="001D0F02" w:rsidRDefault="001D0F02" w:rsidP="001D0F02"/>
    <w:p w14:paraId="41678E64" w14:textId="77777777" w:rsidR="001D0F02" w:rsidRDefault="001D0F02" w:rsidP="00345354">
      <w:pPr>
        <w:pStyle w:val="Heading1"/>
      </w:pPr>
    </w:p>
    <w:p w14:paraId="174E4B22" w14:textId="77777777" w:rsidR="001D0F02" w:rsidRDefault="001D0F02" w:rsidP="00345354">
      <w:pPr>
        <w:pStyle w:val="Heading1"/>
      </w:pPr>
    </w:p>
    <w:p w14:paraId="0240B633" w14:textId="079A8059" w:rsidR="001D0F02" w:rsidRPr="001D0F02" w:rsidRDefault="001D0F02" w:rsidP="001D0F02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br w:type="page"/>
      </w:r>
    </w:p>
    <w:p w14:paraId="446DD0F7" w14:textId="31A51EE9" w:rsidR="001209EF" w:rsidRDefault="00345354" w:rsidP="00345354">
      <w:pPr>
        <w:pStyle w:val="Heading1"/>
      </w:pPr>
      <w:r>
        <w:lastRenderedPageBreak/>
        <w:t>Problem 1:</w:t>
      </w:r>
    </w:p>
    <w:p w14:paraId="6BA23B9B" w14:textId="49D5A3F7" w:rsidR="00345354" w:rsidRDefault="00345354" w:rsidP="00345354"/>
    <w:p w14:paraId="7FB0FBF2" w14:textId="77777777" w:rsidR="001D0F02" w:rsidRDefault="001D0F02">
      <w:r>
        <w:t>Code:</w:t>
      </w:r>
    </w:p>
    <w:p w14:paraId="76265572" w14:textId="1AC081F7" w:rsidR="001D0F02" w:rsidRDefault="001D0F02">
      <w:r>
        <w:rPr>
          <w:noProof/>
        </w:rPr>
        <w:drawing>
          <wp:inline distT="0" distB="0" distL="0" distR="0" wp14:anchorId="089558AB" wp14:editId="784B8554">
            <wp:extent cx="3006933" cy="3743325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8221" cy="3744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45354">
        <w:tab/>
      </w:r>
    </w:p>
    <w:p w14:paraId="020FDF39" w14:textId="77777777" w:rsidR="001D0F02" w:rsidRDefault="001D0F02"/>
    <w:p w14:paraId="4E15F0E6" w14:textId="77777777" w:rsidR="001D0F02" w:rsidRDefault="001D0F02"/>
    <w:p w14:paraId="11AD9D86" w14:textId="77777777" w:rsidR="001D0F02" w:rsidRDefault="001D0F02"/>
    <w:p w14:paraId="64A5C433" w14:textId="3AC77A5A" w:rsidR="001D0F02" w:rsidRDefault="001D0F02">
      <w:r>
        <w:t>Inputs/Output:</w:t>
      </w:r>
    </w:p>
    <w:p w14:paraId="39E379A2" w14:textId="37A8DFFD" w:rsidR="001C109B" w:rsidRPr="001D0F02" w:rsidRDefault="001D0F02">
      <w:r>
        <w:rPr>
          <w:noProof/>
        </w:rPr>
        <w:drawing>
          <wp:inline distT="0" distB="0" distL="0" distR="0" wp14:anchorId="67B30764" wp14:editId="25288749">
            <wp:extent cx="2775173" cy="3362325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7224" cy="3364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A69EB" w14:textId="77777777" w:rsidR="001C109B" w:rsidRDefault="001C109B" w:rsidP="00345354">
      <w:pPr>
        <w:pStyle w:val="Heading1"/>
      </w:pPr>
    </w:p>
    <w:p w14:paraId="61E733EA" w14:textId="082977BE" w:rsidR="001209EF" w:rsidRDefault="00345354" w:rsidP="00345354">
      <w:pPr>
        <w:pStyle w:val="Heading1"/>
      </w:pPr>
      <w:r>
        <w:t>Problem 2:</w:t>
      </w:r>
    </w:p>
    <w:p w14:paraId="1461A309" w14:textId="77777777" w:rsidR="00345354" w:rsidRDefault="00345354" w:rsidP="00345354">
      <w:r>
        <w:tab/>
      </w:r>
    </w:p>
    <w:p w14:paraId="303127B2" w14:textId="0D1E122C" w:rsidR="00345354" w:rsidRDefault="00345354" w:rsidP="00345354">
      <w:pPr>
        <w:ind w:firstLine="720"/>
      </w:pPr>
      <w:r>
        <w:t>Code:</w:t>
      </w:r>
    </w:p>
    <w:p w14:paraId="55ABE57E" w14:textId="77777777" w:rsidR="001C109B" w:rsidRDefault="001C109B" w:rsidP="00345354">
      <w:pPr>
        <w:ind w:firstLine="720"/>
      </w:pPr>
    </w:p>
    <w:p w14:paraId="4E4C81A8" w14:textId="73A1FD52" w:rsidR="00345354" w:rsidRDefault="001C109B" w:rsidP="00345354">
      <w:pPr>
        <w:ind w:firstLine="720"/>
      </w:pPr>
      <w:r>
        <w:rPr>
          <w:noProof/>
        </w:rPr>
        <w:drawing>
          <wp:inline distT="0" distB="0" distL="0" distR="0" wp14:anchorId="31A8A55F" wp14:editId="305A02C8">
            <wp:extent cx="3838575" cy="4051207"/>
            <wp:effectExtent l="0" t="0" r="0" b="698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3544" cy="4056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02F79" w14:textId="77777777" w:rsidR="001C109B" w:rsidRDefault="001C109B" w:rsidP="00345354">
      <w:pPr>
        <w:ind w:firstLine="720"/>
      </w:pPr>
    </w:p>
    <w:p w14:paraId="6A705CB8" w14:textId="58A9F206" w:rsidR="001C109B" w:rsidRDefault="00345354" w:rsidP="00345354">
      <w:pPr>
        <w:ind w:firstLine="720"/>
      </w:pPr>
      <w:r>
        <w:t>Inputs/outputs:</w:t>
      </w:r>
    </w:p>
    <w:p w14:paraId="0AB6AB72" w14:textId="77777777" w:rsidR="001C109B" w:rsidRDefault="001C109B" w:rsidP="00345354">
      <w:pPr>
        <w:ind w:firstLine="720"/>
      </w:pPr>
    </w:p>
    <w:p w14:paraId="50D4B7D2" w14:textId="00F24C93" w:rsidR="00345354" w:rsidRPr="00345354" w:rsidRDefault="001C109B" w:rsidP="00345354">
      <w:pPr>
        <w:ind w:firstLine="720"/>
      </w:pPr>
      <w:r>
        <w:rPr>
          <w:noProof/>
        </w:rPr>
        <w:drawing>
          <wp:inline distT="0" distB="0" distL="0" distR="0" wp14:anchorId="33FEACAE" wp14:editId="73E930E7">
            <wp:extent cx="4917214" cy="270510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9357" cy="27062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45354" w:rsidRPr="00345354">
      <w:type w:val="continuous"/>
      <w:pgSz w:w="12240" w:h="15840"/>
      <w:pgMar w:top="1040" w:right="96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519A6" w14:textId="77777777" w:rsidR="00B044B4" w:rsidRDefault="00B044B4" w:rsidP="00790A54">
      <w:r>
        <w:separator/>
      </w:r>
    </w:p>
  </w:endnote>
  <w:endnote w:type="continuationSeparator" w:id="0">
    <w:p w14:paraId="527357D7" w14:textId="77777777" w:rsidR="00B044B4" w:rsidRDefault="00B044B4" w:rsidP="00790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210671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4C7837F" w14:textId="5DE279F4" w:rsidR="00B044B4" w:rsidRDefault="00B044B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265511" w14:textId="77777777" w:rsidR="00B044B4" w:rsidRDefault="00B04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546DA2" w14:textId="77777777" w:rsidR="00B044B4" w:rsidRDefault="00B044B4" w:rsidP="00790A54">
      <w:r>
        <w:separator/>
      </w:r>
    </w:p>
  </w:footnote>
  <w:footnote w:type="continuationSeparator" w:id="0">
    <w:p w14:paraId="7D56268B" w14:textId="77777777" w:rsidR="00B044B4" w:rsidRDefault="00B044B4" w:rsidP="00790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8F549" w14:textId="03E22661" w:rsidR="00B044B4" w:rsidRDefault="00B044B4" w:rsidP="00790A54">
    <w:pPr>
      <w:pStyle w:val="Header"/>
      <w:jc w:val="right"/>
    </w:pPr>
    <w:r>
      <w:tab/>
      <w:t xml:space="preserve">  </w:t>
    </w:r>
    <w:r>
      <w:tab/>
      <w:t xml:space="preserve">             One submission per group (2 student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17513"/>
    <w:multiLevelType w:val="hybridMultilevel"/>
    <w:tmpl w:val="DA78E2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630E3E"/>
    <w:multiLevelType w:val="hybridMultilevel"/>
    <w:tmpl w:val="E9C6E064"/>
    <w:lvl w:ilvl="0" w:tplc="E982A79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0E55F2"/>
    <w:multiLevelType w:val="hybridMultilevel"/>
    <w:tmpl w:val="C106AB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8504488"/>
    <w:multiLevelType w:val="hybridMultilevel"/>
    <w:tmpl w:val="C838B2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024031D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5" w15:restartNumberingAfterBreak="0">
    <w:nsid w:val="57255F42"/>
    <w:multiLevelType w:val="hybridMultilevel"/>
    <w:tmpl w:val="51301AFE"/>
    <w:lvl w:ilvl="0" w:tplc="04090017">
      <w:start w:val="1"/>
      <w:numFmt w:val="lowerLetter"/>
      <w:lvlText w:val="%1)"/>
      <w:lvlJc w:val="left"/>
      <w:pPr>
        <w:ind w:left="1368" w:hanging="360"/>
      </w:p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6" w15:restartNumberingAfterBreak="0">
    <w:nsid w:val="612F1875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7" w15:restartNumberingAfterBreak="0">
    <w:nsid w:val="62E376C8"/>
    <w:multiLevelType w:val="hybridMultilevel"/>
    <w:tmpl w:val="C11829E0"/>
    <w:lvl w:ilvl="0" w:tplc="E36C36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7"/>
  </w:num>
  <w:num w:numId="5">
    <w:abstractNumId w:val="1"/>
  </w:num>
  <w:num w:numId="6">
    <w:abstractNumId w:val="5"/>
  </w:num>
  <w:num w:numId="7">
    <w:abstractNumId w:val="2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zSzNLW0MDUyNzZX0lEKTi0uzszPAykwrQUAOW3FMCwAAAA="/>
  </w:docVars>
  <w:rsids>
    <w:rsidRoot w:val="00843D05"/>
    <w:rsid w:val="000D26F9"/>
    <w:rsid w:val="001209EF"/>
    <w:rsid w:val="0012692D"/>
    <w:rsid w:val="00192BAF"/>
    <w:rsid w:val="001A66B3"/>
    <w:rsid w:val="001C109B"/>
    <w:rsid w:val="001D0E59"/>
    <w:rsid w:val="001D0F02"/>
    <w:rsid w:val="002916EE"/>
    <w:rsid w:val="002E311C"/>
    <w:rsid w:val="00305795"/>
    <w:rsid w:val="00345354"/>
    <w:rsid w:val="003E7579"/>
    <w:rsid w:val="00425841"/>
    <w:rsid w:val="0043319C"/>
    <w:rsid w:val="004625AE"/>
    <w:rsid w:val="00470BE2"/>
    <w:rsid w:val="00483D8C"/>
    <w:rsid w:val="004C7FB1"/>
    <w:rsid w:val="004D5F22"/>
    <w:rsid w:val="005E17FC"/>
    <w:rsid w:val="005E7A0C"/>
    <w:rsid w:val="006161F7"/>
    <w:rsid w:val="006519F2"/>
    <w:rsid w:val="006D62F0"/>
    <w:rsid w:val="00710730"/>
    <w:rsid w:val="00720F5F"/>
    <w:rsid w:val="00727AA9"/>
    <w:rsid w:val="00744C1E"/>
    <w:rsid w:val="00753051"/>
    <w:rsid w:val="00790A54"/>
    <w:rsid w:val="007B26BD"/>
    <w:rsid w:val="007C36ED"/>
    <w:rsid w:val="007D3FC4"/>
    <w:rsid w:val="00827AE3"/>
    <w:rsid w:val="00843D05"/>
    <w:rsid w:val="00871A31"/>
    <w:rsid w:val="008E47D8"/>
    <w:rsid w:val="009070EA"/>
    <w:rsid w:val="009110AA"/>
    <w:rsid w:val="00974A4F"/>
    <w:rsid w:val="009B3678"/>
    <w:rsid w:val="009B6F96"/>
    <w:rsid w:val="009C61B2"/>
    <w:rsid w:val="009D2983"/>
    <w:rsid w:val="00A12F08"/>
    <w:rsid w:val="00A16C2D"/>
    <w:rsid w:val="00A3507E"/>
    <w:rsid w:val="00A737D1"/>
    <w:rsid w:val="00A91D23"/>
    <w:rsid w:val="00B044B4"/>
    <w:rsid w:val="00B9201B"/>
    <w:rsid w:val="00BE7EA1"/>
    <w:rsid w:val="00BF417C"/>
    <w:rsid w:val="00C119CE"/>
    <w:rsid w:val="00C27FC0"/>
    <w:rsid w:val="00C61B70"/>
    <w:rsid w:val="00C6739E"/>
    <w:rsid w:val="00C77640"/>
    <w:rsid w:val="00C872B1"/>
    <w:rsid w:val="00C87B3D"/>
    <w:rsid w:val="00C924FB"/>
    <w:rsid w:val="00CE576A"/>
    <w:rsid w:val="00CF2B85"/>
    <w:rsid w:val="00D34661"/>
    <w:rsid w:val="00D9253D"/>
    <w:rsid w:val="00DA4D56"/>
    <w:rsid w:val="00E12EE3"/>
    <w:rsid w:val="00E25D6D"/>
    <w:rsid w:val="00E276E6"/>
    <w:rsid w:val="00E41B67"/>
    <w:rsid w:val="00E6458A"/>
    <w:rsid w:val="00E675D7"/>
    <w:rsid w:val="00E711A0"/>
    <w:rsid w:val="00E83424"/>
    <w:rsid w:val="00E866EA"/>
    <w:rsid w:val="00EF0403"/>
    <w:rsid w:val="00F80018"/>
    <w:rsid w:val="00FC3A20"/>
    <w:rsid w:val="00FC4323"/>
    <w:rsid w:val="00FF3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FB7A1"/>
  <w15:docId w15:val="{17F4CC3F-9622-45F1-A3BA-9D861F623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535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5"/>
    </w:pPr>
  </w:style>
  <w:style w:type="paragraph" w:styleId="ListParagraph">
    <w:name w:val="List Paragraph"/>
    <w:basedOn w:val="Normal"/>
    <w:uiPriority w:val="1"/>
    <w:qFormat/>
    <w:pPr>
      <w:spacing w:before="58"/>
      <w:ind w:left="1125" w:hanging="35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0A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A5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0A54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34535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header" Target="header1.xml"/><Relationship Id="rId19" Type="http://schemas.openxmlformats.org/officeDocument/2006/relationships/image" Target="media/image8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7F5C48263E44CA0E4BF48DA5842DF" ma:contentTypeVersion="11" ma:contentTypeDescription="Create a new document." ma:contentTypeScope="" ma:versionID="948d432b16f5dd11b0735734b7b30c9f">
  <xsd:schema xmlns:xsd="http://www.w3.org/2001/XMLSchema" xmlns:xs="http://www.w3.org/2001/XMLSchema" xmlns:p="http://schemas.microsoft.com/office/2006/metadata/properties" xmlns:ns3="2545ccdc-34fc-4cec-a48d-ba29d7877a97" targetNamespace="http://schemas.microsoft.com/office/2006/metadata/properties" ma:root="true" ma:fieldsID="1d096e318c857256a7e44a12ca09b45b" ns3:_="">
    <xsd:import namespace="2545ccdc-34fc-4cec-a48d-ba29d7877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5ccdc-34fc-4cec-a48d-ba29d7877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6A5882-33C7-473B-8E18-3B3486DEA9A8}">
  <ds:schemaRefs>
    <ds:schemaRef ds:uri="http://purl.org/dc/terms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elements/1.1/"/>
    <ds:schemaRef ds:uri="2545ccdc-34fc-4cec-a48d-ba29d7877a97"/>
    <ds:schemaRef ds:uri="http://schemas.microsoft.com/office/infopath/2007/PartnerControl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863AEE2-42F2-4E6B-A2F4-9143B60374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45ccdc-34fc-4cec-a48d-ba29d7877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2BB79AB-DAD4-4F7D-A54B-529898D6D6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hamed, Md Maruf [E CPE]</dc:creator>
  <cp:lastModifiedBy>Fergen, Camden</cp:lastModifiedBy>
  <cp:revision>3</cp:revision>
  <cp:lastPrinted>2021-02-10T03:11:00Z</cp:lastPrinted>
  <dcterms:created xsi:type="dcterms:W3CDTF">2022-02-10T18:36:00Z</dcterms:created>
  <dcterms:modified xsi:type="dcterms:W3CDTF">2022-02-20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9T00:00:00Z</vt:filetime>
  </property>
  <property fmtid="{D5CDD505-2E9C-101B-9397-08002B2CF9AE}" pid="3" name="Creator">
    <vt:lpwstr>TeX</vt:lpwstr>
  </property>
  <property fmtid="{D5CDD505-2E9C-101B-9397-08002B2CF9AE}" pid="4" name="LastSaved">
    <vt:filetime>2019-09-03T00:00:00Z</vt:filetime>
  </property>
  <property fmtid="{D5CDD505-2E9C-101B-9397-08002B2CF9AE}" pid="5" name="ContentTypeId">
    <vt:lpwstr>0x010100D927F5C48263E44CA0E4BF48DA5842DF</vt:lpwstr>
  </property>
</Properties>
</file>